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a2099b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2099b9-7f99-11eb-95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4DQQgi/QD//yU/sILbUy9N9NBps9nZA1FQEfV1hL/6BoCkCizmohe+z6/f0CDVcI0Gv/V/i9fhYQArlwM8OWOIV3goUQa9wAtrJrF0wd/o+5wDfVM2rqXOdy7LfBVUSa5GYp9vy9pYjdSwfVnnSz+hCvpaXz3auj0MWnt9+5i6Gvg1XkLs0Gjy1vqauw4PSoPs9WAjcVrEVbjXw7ERI4ef23qxFAZFolvXs+dUcwf/TOS6P0xgZl8hpb2fB07X6obNvb4MStI+6F96NhvOYXpqbfHslQ4wPXLQv81c3AOfSbifz/HLGAkv5gsnzIqR1MV+kLk/C8eJ/ypuJBz0LzFGGUmc88m+4QjraeaD/QCuFlvnhV8iqsbRdVN//7vvvgF1N24Mbjt1K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nable to log in or use card on li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2099b9-7f99-11eb-95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a2099b9-7f99-11eb-959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a2099b9-7f99-11eb-959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a2099b9</dc:title>
  <dc:creator/>
  <cp:keywords/>
  <dcterms:created xsi:type="dcterms:W3CDTF">2026-05-07T14:57:30Z</dcterms:created>
  <dcterms:modified xsi:type="dcterms:W3CDTF">2026-05-07T14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